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59CB6A5" w14:textId="55B2C6A9" w:rsidR="002E11CB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467C36E2" w14:textId="4ADD69B7" w:rsidR="002E11CB" w:rsidRDefault="002E11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74E45377" w14:textId="77777777" w:rsidR="002E11CB" w:rsidRDefault="002E11CB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64202B76" w:rsidR="00173A24" w:rsidRDefault="002E11C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79D9E28" w:rsidR="00173A24" w:rsidRDefault="00614A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Formatting</w:t>
      </w:r>
    </w:p>
    <w:p w14:paraId="215C7E30" w14:textId="0E0BA0E0" w:rsidR="00614ADC" w:rsidRDefault="00614A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ing link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4AA0D7C" w14:textId="77777777" w:rsidR="00CC2933" w:rsidRDefault="00CC2933" w:rsidP="00CC2933">
      <w:pPr>
        <w:pStyle w:val="NoSpacing"/>
        <w:rPr>
          <w:lang w:val="en-IN"/>
        </w:rPr>
      </w:pPr>
      <w:r w:rsidRPr="00CC2933">
        <w:rPr>
          <w:lang w:val="en-IN"/>
        </w:rPr>
        <w:t xml:space="preserve">We will add the property "position: relative" in the class. </w:t>
      </w:r>
    </w:p>
    <w:p w14:paraId="4006651D" w14:textId="451C0E14" w:rsidR="00CC2933" w:rsidRPr="00CC2933" w:rsidRDefault="00CC2933" w:rsidP="00CC2933">
      <w:pPr>
        <w:pStyle w:val="NoSpacing"/>
        <w:rPr>
          <w:lang w:val="en-IN"/>
        </w:rPr>
      </w:pPr>
      <w:r w:rsidRPr="00CC2933">
        <w:rPr>
          <w:lang w:val="en-IN"/>
        </w:rPr>
        <w:t xml:space="preserve">We will add the property "position:absolute" in the </w:t>
      </w:r>
      <w:r>
        <w:rPr>
          <w:lang w:val="en-IN"/>
        </w:rPr>
        <w:t>p tag</w:t>
      </w:r>
    </w:p>
    <w:p w14:paraId="00000025" w14:textId="5F5F7E01" w:rsidR="00173A24" w:rsidRPr="00CC2933" w:rsidRDefault="00CC2933" w:rsidP="00CC2933">
      <w:pPr>
        <w:pStyle w:val="NoSpacing"/>
      </w:pPr>
      <w:r>
        <w:t>If we to add any space between top,left,right we use these properties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 w:rsidP="00CC2933"/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438A554" w14:textId="3883CF90" w:rsidR="002E11C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11CB">
        <w:rPr>
          <w:rFonts w:ascii="Muli" w:eastAsia="Muli" w:hAnsi="Muli" w:cs="Muli"/>
          <w:sz w:val="24"/>
          <w:szCs w:val="24"/>
          <w:u w:val="single"/>
        </w:rPr>
        <w:t>visibilty is controlled by opacity property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387D654" w14:textId="3CCCDBE1" w:rsidR="002E11C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14ADC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6774C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11CB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3BE96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19299DA" w14:textId="716881F0" w:rsidR="00614ADC" w:rsidRDefault="00614AD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Cliclk on andoroid,play on my device and click on QR code and scan it</w:t>
      </w:r>
    </w:p>
    <w:p w14:paraId="44205F2E" w14:textId="77777777" w:rsidR="00614ADC" w:rsidRDefault="00614AD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1321FD7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A36A5">
        <w:rPr>
          <w:rFonts w:ascii="Muli" w:eastAsia="Muli" w:hAnsi="Muli" w:cs="Muli"/>
          <w:sz w:val="24"/>
          <w:szCs w:val="24"/>
          <w:u w:val="single"/>
        </w:rPr>
        <w:t>what we want to display we write in render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5F0D6281" w:rsidR="00173A24" w:rsidRDefault="00614AD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View,Text,Button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11CB"/>
    <w:rsid w:val="00614ADC"/>
    <w:rsid w:val="009526BB"/>
    <w:rsid w:val="009A36A5"/>
    <w:rsid w:val="00B33CDD"/>
    <w:rsid w:val="00CC2933"/>
    <w:rsid w:val="00F21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NoSpacing">
    <w:name w:val="No Spacing"/>
    <w:uiPriority w:val="1"/>
    <w:qFormat/>
    <w:rsid w:val="00CC2933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86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3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NKATESWARARAO</cp:lastModifiedBy>
  <cp:revision>6</cp:revision>
  <dcterms:created xsi:type="dcterms:W3CDTF">2021-01-06T05:46:00Z</dcterms:created>
  <dcterms:modified xsi:type="dcterms:W3CDTF">2022-02-17T14:50:00Z</dcterms:modified>
</cp:coreProperties>
</file>